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317A" w:rsidRDefault="00580DF4" w:rsidP="00580DF4">
      <w:pPr>
        <w:tabs>
          <w:tab w:val="left" w:pos="2988"/>
          <w:tab w:val="center" w:pos="4513"/>
        </w:tabs>
        <w:rPr>
          <w:b/>
          <w:sz w:val="40"/>
          <w:u w:val="single"/>
        </w:rPr>
      </w:pPr>
      <w:r w:rsidRPr="00580DF4">
        <w:rPr>
          <w:b/>
          <w:sz w:val="40"/>
        </w:rPr>
        <w:tab/>
      </w:r>
      <w:r w:rsidRPr="00580DF4">
        <w:rPr>
          <w:b/>
          <w:sz w:val="40"/>
        </w:rPr>
        <w:tab/>
      </w:r>
      <w:r w:rsidRPr="00580DF4">
        <w:rPr>
          <w:b/>
          <w:sz w:val="40"/>
          <w:u w:val="single"/>
        </w:rPr>
        <w:t>PING COMMAND</w:t>
      </w:r>
    </w:p>
    <w:p w:rsidR="00E86643" w:rsidRDefault="00E86643" w:rsidP="00580DF4">
      <w:pPr>
        <w:tabs>
          <w:tab w:val="left" w:pos="2988"/>
          <w:tab w:val="center" w:pos="4513"/>
        </w:tabs>
        <w:rPr>
          <w:b/>
          <w:sz w:val="40"/>
          <w:u w:val="single"/>
        </w:rPr>
      </w:pPr>
    </w:p>
    <w:p w:rsidR="00580DF4" w:rsidRPr="00E86643" w:rsidRDefault="00E86643" w:rsidP="00E86643">
      <w:pPr>
        <w:pStyle w:val="ListParagraph"/>
        <w:numPr>
          <w:ilvl w:val="0"/>
          <w:numId w:val="1"/>
        </w:numPr>
        <w:tabs>
          <w:tab w:val="left" w:pos="2988"/>
          <w:tab w:val="center" w:pos="4513"/>
        </w:tabs>
        <w:ind w:left="142" w:hanging="710"/>
        <w:rPr>
          <w:sz w:val="32"/>
        </w:rPr>
      </w:pPr>
      <w:r w:rsidRPr="00E86643">
        <w:rPr>
          <w:sz w:val="32"/>
        </w:rPr>
        <w:t xml:space="preserve">WE USE PING COMMAND TO CONNECT ONE DEVICE TO ANOTHER DEVICE </w:t>
      </w:r>
    </w:p>
    <w:p w:rsidR="00580DF4" w:rsidRDefault="00580DF4">
      <w:r w:rsidRPr="00580DF4">
        <w:drawing>
          <wp:inline distT="0" distB="0" distL="0" distR="0" wp14:anchorId="16C3F817" wp14:editId="7365B6CE">
            <wp:extent cx="5731510" cy="30784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D8C" w:rsidRDefault="00797D8C"/>
    <w:p w:rsidR="00797D8C" w:rsidRDefault="00797D8C">
      <w:r w:rsidRPr="00797D8C">
        <w:drawing>
          <wp:inline distT="0" distB="0" distL="0" distR="0" wp14:anchorId="4BC740EF" wp14:editId="7C40A016">
            <wp:extent cx="5731510" cy="17602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198" w:rsidRDefault="00490198">
      <w:r w:rsidRPr="00490198">
        <w:drawing>
          <wp:inline distT="0" distB="0" distL="0" distR="0" wp14:anchorId="20F25A71" wp14:editId="4538DF1A">
            <wp:extent cx="5731510" cy="8686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198" w:rsidRDefault="00490198">
      <w:bookmarkStart w:id="0" w:name="_GoBack"/>
      <w:r w:rsidRPr="00490198">
        <w:drawing>
          <wp:inline distT="0" distB="0" distL="0" distR="0" wp14:anchorId="22D8FBA3" wp14:editId="2041FF38">
            <wp:extent cx="5731510" cy="22250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90198" w:rsidSect="00490198">
      <w:pgSz w:w="11906" w:h="16838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7302081"/>
    <w:multiLevelType w:val="hybridMultilevel"/>
    <w:tmpl w:val="BCBAC052"/>
    <w:lvl w:ilvl="0" w:tplc="F96AF9F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IzsDQzMDUyNzFT0lEKTi0uzszPAykwrAUA0yS+2iwAAAA="/>
  </w:docVars>
  <w:rsids>
    <w:rsidRoot w:val="00E9592F"/>
    <w:rsid w:val="00490198"/>
    <w:rsid w:val="00580DF4"/>
    <w:rsid w:val="0061317A"/>
    <w:rsid w:val="00797D8C"/>
    <w:rsid w:val="00E86643"/>
    <w:rsid w:val="00E9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4EF86F-76F4-42AE-8D2F-FE9A34DDD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2-02-03T06:16:00Z</dcterms:created>
  <dcterms:modified xsi:type="dcterms:W3CDTF">2022-02-03T06:34:00Z</dcterms:modified>
</cp:coreProperties>
</file>